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53F24A" w14:textId="7E931B05" w:rsidR="006662B3" w:rsidRPr="00AF67EC" w:rsidRDefault="006662B3" w:rsidP="006662B3">
      <w:pPr>
        <w:jc w:val="center"/>
        <w:rPr>
          <w:rFonts w:ascii="Arial" w:hAnsi="Arial" w:cs="Arial"/>
          <w:b/>
          <w:bCs/>
          <w:sz w:val="40"/>
          <w:szCs w:val="40"/>
        </w:rPr>
      </w:pPr>
      <w:r w:rsidRPr="00AF67EC">
        <w:rPr>
          <w:rFonts w:ascii="Arial" w:hAnsi="Arial" w:cs="Arial"/>
          <w:b/>
          <w:bCs/>
          <w:sz w:val="40"/>
          <w:szCs w:val="40"/>
        </w:rPr>
        <w:t>James McGowan</w:t>
      </w:r>
    </w:p>
    <w:p w14:paraId="6C808D38" w14:textId="5EBE951B" w:rsidR="006662B3" w:rsidRPr="00AF67EC" w:rsidRDefault="00531DBF" w:rsidP="006662B3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119 Spencer Road</w:t>
      </w:r>
      <w:r w:rsidR="006662B3" w:rsidRPr="00AF67EC">
        <w:rPr>
          <w:rFonts w:ascii="Arial" w:hAnsi="Arial" w:cs="Arial"/>
        </w:rPr>
        <w:t xml:space="preserve">, Stoke-On-Trent, ST4 </w:t>
      </w:r>
      <w:r>
        <w:rPr>
          <w:rFonts w:ascii="Arial" w:hAnsi="Arial" w:cs="Arial"/>
        </w:rPr>
        <w:t>2BE</w:t>
      </w:r>
    </w:p>
    <w:p w14:paraId="42E9D40B" w14:textId="7B6CD424" w:rsidR="006662B3" w:rsidRPr="00AF67EC" w:rsidRDefault="006662B3" w:rsidP="006662B3">
      <w:pPr>
        <w:jc w:val="center"/>
        <w:rPr>
          <w:rFonts w:ascii="Arial" w:hAnsi="Arial" w:cs="Arial"/>
        </w:rPr>
      </w:pPr>
      <w:r w:rsidRPr="00AF67EC">
        <w:rPr>
          <w:rFonts w:ascii="Arial" w:hAnsi="Arial" w:cs="Arial"/>
        </w:rPr>
        <w:t xml:space="preserve">Email: </w:t>
      </w:r>
      <w:hyperlink r:id="rId6" w:history="1">
        <w:r w:rsidRPr="00AF67EC">
          <w:rPr>
            <w:rStyle w:val="Hyperlink"/>
            <w:rFonts w:ascii="Arial" w:hAnsi="Arial" w:cs="Arial"/>
          </w:rPr>
          <w:t>James.mcgowan73@gmail.com</w:t>
        </w:r>
      </w:hyperlink>
    </w:p>
    <w:p w14:paraId="567E5E4E" w14:textId="499029D7" w:rsidR="006662B3" w:rsidRPr="00AF67EC" w:rsidRDefault="006662B3" w:rsidP="006662B3">
      <w:pPr>
        <w:jc w:val="center"/>
        <w:rPr>
          <w:rFonts w:ascii="Arial" w:hAnsi="Arial" w:cs="Arial"/>
          <w:sz w:val="21"/>
          <w:szCs w:val="21"/>
        </w:rPr>
      </w:pPr>
      <w:r w:rsidRPr="00AF67EC">
        <w:rPr>
          <w:rFonts w:ascii="Arial" w:hAnsi="Arial" w:cs="Arial"/>
        </w:rPr>
        <w:t>LinkedIn:</w:t>
      </w:r>
      <w:r w:rsidRPr="00AF67EC">
        <w:rPr>
          <w:rFonts w:ascii="Arial" w:hAnsi="Arial" w:cs="Arial"/>
          <w:sz w:val="21"/>
          <w:szCs w:val="21"/>
        </w:rPr>
        <w:t xml:space="preserve"> </w:t>
      </w:r>
      <w:hyperlink r:id="rId7" w:history="1">
        <w:r w:rsidRPr="00AF67EC">
          <w:rPr>
            <w:rStyle w:val="Hyperlink"/>
            <w:rFonts w:ascii="Arial" w:hAnsi="Arial" w:cs="Arial"/>
            <w:sz w:val="21"/>
            <w:szCs w:val="21"/>
          </w:rPr>
          <w:t>https://www.linkedin.com/in/james-mcgowan-903135167</w:t>
        </w:r>
      </w:hyperlink>
    </w:p>
    <w:p w14:paraId="34E61269" w14:textId="1F45801B" w:rsidR="006662B3" w:rsidRPr="00AF67EC" w:rsidRDefault="006662B3" w:rsidP="006662B3">
      <w:pPr>
        <w:jc w:val="center"/>
        <w:rPr>
          <w:rFonts w:ascii="Arial" w:hAnsi="Arial" w:cs="Arial"/>
        </w:rPr>
      </w:pPr>
      <w:r w:rsidRPr="00AF67EC">
        <w:rPr>
          <w:rFonts w:ascii="Arial" w:hAnsi="Arial" w:cs="Arial"/>
        </w:rPr>
        <w:t xml:space="preserve">Website: </w:t>
      </w:r>
      <w:hyperlink r:id="rId8" w:history="1">
        <w:r w:rsidRPr="00AF67EC">
          <w:rPr>
            <w:rStyle w:val="Hyperlink"/>
            <w:rFonts w:ascii="Arial" w:hAnsi="Arial" w:cs="Arial"/>
          </w:rPr>
          <w:t>https://m012343i.github.io/James-McGowan</w:t>
        </w:r>
      </w:hyperlink>
    </w:p>
    <w:p w14:paraId="066C1DE7" w14:textId="77777777" w:rsidR="006662B3" w:rsidRPr="00AF67EC" w:rsidRDefault="006662B3" w:rsidP="006662B3">
      <w:pPr>
        <w:rPr>
          <w:rFonts w:ascii="Arial" w:hAnsi="Arial" w:cs="Arial"/>
        </w:rPr>
      </w:pPr>
    </w:p>
    <w:p w14:paraId="3F992DB0" w14:textId="77777777" w:rsidR="009F4CFE" w:rsidRPr="00AF67EC" w:rsidRDefault="009F4CFE" w:rsidP="006662B3">
      <w:pPr>
        <w:rPr>
          <w:rFonts w:ascii="Arial" w:hAnsi="Arial" w:cs="Arial"/>
        </w:rPr>
      </w:pPr>
    </w:p>
    <w:p w14:paraId="57F2A7D4" w14:textId="77777777" w:rsidR="009F4CFE" w:rsidRPr="00AF67EC" w:rsidRDefault="009F4CFE" w:rsidP="006662B3">
      <w:pPr>
        <w:rPr>
          <w:rFonts w:ascii="Arial" w:hAnsi="Arial" w:cs="Arial"/>
          <w:b/>
          <w:bCs/>
        </w:rPr>
      </w:pPr>
      <w:r w:rsidRPr="00AF67EC">
        <w:rPr>
          <w:rFonts w:ascii="Arial" w:hAnsi="Arial" w:cs="Arial"/>
          <w:b/>
          <w:bCs/>
        </w:rPr>
        <w:t xml:space="preserve">Profile </w:t>
      </w:r>
    </w:p>
    <w:p w14:paraId="3A758905" w14:textId="5585AB79" w:rsidR="009F4CFE" w:rsidRPr="00AF67EC" w:rsidRDefault="009F4CFE" w:rsidP="006662B3">
      <w:p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 xml:space="preserve">A </w:t>
      </w:r>
      <w:r w:rsidR="004B034F">
        <w:rPr>
          <w:rFonts w:ascii="Arial" w:hAnsi="Arial" w:cs="Arial"/>
          <w:sz w:val="22"/>
          <w:szCs w:val="22"/>
        </w:rPr>
        <w:t>final</w:t>
      </w:r>
      <w:r w:rsidRPr="00AF67EC">
        <w:rPr>
          <w:rFonts w:ascii="Arial" w:hAnsi="Arial" w:cs="Arial"/>
          <w:sz w:val="22"/>
          <w:szCs w:val="22"/>
        </w:rPr>
        <w:t xml:space="preserve"> year Computer Games Development student with practical experience in C++, Unreal Engine, Unity and Microsoft office 365. Looking for an opportunity to contribute as well as further develop programming skills and gain further knowledge to develop a career in the games industry.</w:t>
      </w:r>
    </w:p>
    <w:p w14:paraId="6598C8E0" w14:textId="0C5CFF38" w:rsidR="009F4CFE" w:rsidRPr="00AF67EC" w:rsidRDefault="009F4CFE" w:rsidP="006662B3">
      <w:pPr>
        <w:rPr>
          <w:rFonts w:ascii="Arial" w:hAnsi="Arial" w:cs="Arial"/>
          <w:sz w:val="22"/>
          <w:szCs w:val="22"/>
        </w:rPr>
      </w:pPr>
    </w:p>
    <w:p w14:paraId="66B7D139" w14:textId="77777777" w:rsidR="00C13A69" w:rsidRPr="00AF67EC" w:rsidRDefault="00C13A69" w:rsidP="006662B3">
      <w:pPr>
        <w:rPr>
          <w:rFonts w:ascii="Arial" w:hAnsi="Arial" w:cs="Arial"/>
          <w:sz w:val="22"/>
          <w:szCs w:val="22"/>
        </w:rPr>
      </w:pPr>
    </w:p>
    <w:p w14:paraId="029CF373" w14:textId="52F496A3" w:rsidR="00C13A69" w:rsidRPr="00AF67EC" w:rsidRDefault="009F4CFE" w:rsidP="006662B3">
      <w:pPr>
        <w:rPr>
          <w:rFonts w:ascii="Arial" w:hAnsi="Arial" w:cs="Arial"/>
          <w:b/>
          <w:bCs/>
        </w:rPr>
      </w:pPr>
      <w:r w:rsidRPr="00AF67EC">
        <w:rPr>
          <w:rFonts w:ascii="Arial" w:hAnsi="Arial" w:cs="Arial"/>
          <w:b/>
          <w:bCs/>
        </w:rPr>
        <w:t>Education</w:t>
      </w:r>
    </w:p>
    <w:p w14:paraId="0C43CAC0" w14:textId="0E6E7963" w:rsidR="009E0632" w:rsidRPr="00AF67EC" w:rsidRDefault="009E0632" w:rsidP="006662B3">
      <w:p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 xml:space="preserve">Staffordshire University                 </w:t>
      </w:r>
    </w:p>
    <w:p w14:paraId="3F3386D5" w14:textId="55189F0B" w:rsidR="009E0632" w:rsidRDefault="009E0632" w:rsidP="006662B3">
      <w:p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>BSc (Hons) Computer Games Development                                         20/09/18</w:t>
      </w:r>
      <w:r w:rsidR="000D6829">
        <w:rPr>
          <w:rFonts w:ascii="Arial" w:hAnsi="Arial" w:cs="Arial"/>
          <w:sz w:val="22"/>
          <w:szCs w:val="22"/>
        </w:rPr>
        <w:t xml:space="preserve"> – </w:t>
      </w:r>
      <w:r w:rsidR="00EA670C">
        <w:rPr>
          <w:rFonts w:ascii="Arial" w:hAnsi="Arial" w:cs="Arial"/>
          <w:sz w:val="22"/>
          <w:szCs w:val="22"/>
        </w:rPr>
        <w:t>18</w:t>
      </w:r>
      <w:r w:rsidR="000D6829">
        <w:rPr>
          <w:rFonts w:ascii="Arial" w:hAnsi="Arial" w:cs="Arial"/>
          <w:sz w:val="22"/>
          <w:szCs w:val="22"/>
        </w:rPr>
        <w:t>/06/2</w:t>
      </w:r>
      <w:r w:rsidR="004B034F">
        <w:rPr>
          <w:rFonts w:ascii="Arial" w:hAnsi="Arial" w:cs="Arial"/>
          <w:sz w:val="22"/>
          <w:szCs w:val="22"/>
        </w:rPr>
        <w:t>1</w:t>
      </w:r>
    </w:p>
    <w:p w14:paraId="2C9A4456" w14:textId="77777777" w:rsidR="00754661" w:rsidRDefault="00754661" w:rsidP="006662B3">
      <w:pPr>
        <w:rPr>
          <w:rFonts w:ascii="Arial" w:hAnsi="Arial" w:cs="Arial"/>
          <w:sz w:val="22"/>
          <w:szCs w:val="22"/>
        </w:rPr>
      </w:pPr>
    </w:p>
    <w:p w14:paraId="07423D82" w14:textId="77777777" w:rsidR="00754661" w:rsidRPr="00AF67EC" w:rsidRDefault="00754661" w:rsidP="00754661">
      <w:p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>Leeds City College</w:t>
      </w:r>
    </w:p>
    <w:p w14:paraId="133E6A23" w14:textId="77777777" w:rsidR="00754661" w:rsidRPr="00AF67EC" w:rsidRDefault="00754661" w:rsidP="00754661">
      <w:p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 xml:space="preserve">BTEC Games Development                           D*D*D*                             </w:t>
      </w:r>
      <w:r>
        <w:rPr>
          <w:rFonts w:ascii="Arial" w:hAnsi="Arial" w:cs="Arial"/>
          <w:sz w:val="22"/>
          <w:szCs w:val="22"/>
        </w:rPr>
        <w:t xml:space="preserve"> </w:t>
      </w:r>
      <w:r w:rsidRPr="00AF67EC">
        <w:rPr>
          <w:rFonts w:ascii="Arial" w:hAnsi="Arial" w:cs="Arial"/>
          <w:sz w:val="22"/>
          <w:szCs w:val="22"/>
        </w:rPr>
        <w:t>01/09/16</w:t>
      </w:r>
      <w:r>
        <w:rPr>
          <w:rFonts w:ascii="Arial" w:hAnsi="Arial" w:cs="Arial"/>
          <w:sz w:val="22"/>
          <w:szCs w:val="22"/>
        </w:rPr>
        <w:t xml:space="preserve"> – 20/06/18</w:t>
      </w:r>
    </w:p>
    <w:p w14:paraId="5C7A863F" w14:textId="77777777" w:rsidR="00754661" w:rsidRPr="00AF67EC" w:rsidRDefault="00754661" w:rsidP="00754661">
      <w:pPr>
        <w:rPr>
          <w:rFonts w:ascii="Arial" w:hAnsi="Arial" w:cs="Arial"/>
          <w:sz w:val="22"/>
          <w:szCs w:val="22"/>
        </w:rPr>
      </w:pPr>
    </w:p>
    <w:p w14:paraId="637D0E4E" w14:textId="77777777" w:rsidR="00754661" w:rsidRPr="00AF67EC" w:rsidRDefault="00754661" w:rsidP="00754661">
      <w:p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>Ilkley Grammar School</w:t>
      </w:r>
    </w:p>
    <w:p w14:paraId="4F9AA3FF" w14:textId="77777777" w:rsidR="00754661" w:rsidRPr="00AF67EC" w:rsidRDefault="00754661" w:rsidP="00754661">
      <w:p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>9 GCSES including English, Maths and Computer Science                    01/09/11</w:t>
      </w:r>
      <w:r>
        <w:rPr>
          <w:rFonts w:ascii="Arial" w:hAnsi="Arial" w:cs="Arial"/>
          <w:sz w:val="22"/>
          <w:szCs w:val="22"/>
        </w:rPr>
        <w:t xml:space="preserve"> – 20/06/16</w:t>
      </w:r>
    </w:p>
    <w:p w14:paraId="7C8B4E28" w14:textId="77777777" w:rsidR="00754661" w:rsidRPr="00AF67EC" w:rsidRDefault="00754661" w:rsidP="006662B3">
      <w:pPr>
        <w:rPr>
          <w:rFonts w:ascii="Arial" w:hAnsi="Arial" w:cs="Arial"/>
          <w:sz w:val="22"/>
          <w:szCs w:val="22"/>
        </w:rPr>
      </w:pPr>
    </w:p>
    <w:p w14:paraId="763B0EF5" w14:textId="52B9D479" w:rsidR="009E0632" w:rsidRPr="00AF67EC" w:rsidRDefault="009E0632" w:rsidP="006662B3">
      <w:pPr>
        <w:rPr>
          <w:rFonts w:ascii="Arial" w:hAnsi="Arial" w:cs="Arial"/>
          <w:sz w:val="22"/>
          <w:szCs w:val="22"/>
        </w:rPr>
      </w:pPr>
    </w:p>
    <w:p w14:paraId="3E190F62" w14:textId="45FF1E2F" w:rsidR="009E0632" w:rsidRDefault="009E0632" w:rsidP="006662B3">
      <w:pPr>
        <w:rPr>
          <w:rFonts w:ascii="Arial" w:hAnsi="Arial" w:cs="Arial"/>
          <w:b/>
          <w:bCs/>
        </w:rPr>
      </w:pPr>
      <w:r w:rsidRPr="00AF67EC">
        <w:rPr>
          <w:rFonts w:ascii="Arial" w:hAnsi="Arial" w:cs="Arial"/>
          <w:b/>
          <w:bCs/>
        </w:rPr>
        <w:t>Key Modules</w:t>
      </w:r>
    </w:p>
    <w:p w14:paraId="6264A55E" w14:textId="66D4461E" w:rsidR="00D744F8" w:rsidRDefault="009E0632" w:rsidP="006662B3">
      <w:p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 xml:space="preserve">Fundamentals </w:t>
      </w:r>
      <w:r w:rsidR="00AF67EC" w:rsidRPr="00AF67EC">
        <w:rPr>
          <w:rFonts w:ascii="Arial" w:hAnsi="Arial" w:cs="Arial"/>
          <w:sz w:val="22"/>
          <w:szCs w:val="22"/>
        </w:rPr>
        <w:t>of</w:t>
      </w:r>
      <w:r w:rsidRPr="00AF67EC">
        <w:rPr>
          <w:rFonts w:ascii="Arial" w:hAnsi="Arial" w:cs="Arial"/>
          <w:sz w:val="22"/>
          <w:szCs w:val="22"/>
        </w:rPr>
        <w:t xml:space="preserve"> Game and Graphical system Development: Used Visual Studios to creat</w:t>
      </w:r>
      <w:r w:rsidR="00437FC4">
        <w:rPr>
          <w:rFonts w:ascii="Arial" w:hAnsi="Arial" w:cs="Arial"/>
          <w:sz w:val="22"/>
          <w:szCs w:val="22"/>
        </w:rPr>
        <w:t xml:space="preserve">e a Pacman </w:t>
      </w:r>
      <w:r w:rsidR="009D6188">
        <w:rPr>
          <w:rFonts w:ascii="Arial" w:hAnsi="Arial" w:cs="Arial"/>
          <w:sz w:val="22"/>
          <w:szCs w:val="22"/>
        </w:rPr>
        <w:t>style</w:t>
      </w:r>
      <w:r w:rsidR="00437FC4">
        <w:rPr>
          <w:rFonts w:ascii="Arial" w:hAnsi="Arial" w:cs="Arial"/>
          <w:sz w:val="22"/>
          <w:szCs w:val="22"/>
        </w:rPr>
        <w:t xml:space="preserve"> game and FreeGLUT to create a </w:t>
      </w:r>
      <w:r w:rsidR="00D744F8">
        <w:rPr>
          <w:rFonts w:ascii="Arial" w:hAnsi="Arial" w:cs="Arial"/>
          <w:sz w:val="22"/>
          <w:szCs w:val="22"/>
        </w:rPr>
        <w:t>graphical programme.</w:t>
      </w:r>
    </w:p>
    <w:p w14:paraId="0E14A3F5" w14:textId="77777777" w:rsidR="00571749" w:rsidRDefault="00571749" w:rsidP="006662B3">
      <w:pPr>
        <w:rPr>
          <w:rFonts w:ascii="Arial" w:hAnsi="Arial" w:cs="Arial"/>
          <w:sz w:val="22"/>
          <w:szCs w:val="22"/>
        </w:rPr>
      </w:pPr>
    </w:p>
    <w:p w14:paraId="5DB675CE" w14:textId="061CCB79" w:rsidR="006C5758" w:rsidRDefault="00DA4B89" w:rsidP="006662B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ame engine programming:</w:t>
      </w:r>
      <w:r w:rsidR="006D03A9">
        <w:rPr>
          <w:rFonts w:ascii="Arial" w:hAnsi="Arial" w:cs="Arial"/>
          <w:sz w:val="22"/>
          <w:szCs w:val="22"/>
        </w:rPr>
        <w:t xml:space="preserve"> Used Unreal Engine to create a </w:t>
      </w:r>
      <w:r w:rsidR="00687384">
        <w:rPr>
          <w:rFonts w:ascii="Arial" w:hAnsi="Arial" w:cs="Arial"/>
          <w:sz w:val="22"/>
          <w:szCs w:val="22"/>
        </w:rPr>
        <w:t>first</w:t>
      </w:r>
      <w:r w:rsidR="006D03A9">
        <w:rPr>
          <w:rFonts w:ascii="Arial" w:hAnsi="Arial" w:cs="Arial"/>
          <w:sz w:val="22"/>
          <w:szCs w:val="22"/>
        </w:rPr>
        <w:t>-person shooter game as well as a racing game</w:t>
      </w:r>
      <w:r w:rsidR="006A768E">
        <w:rPr>
          <w:rFonts w:ascii="Arial" w:hAnsi="Arial" w:cs="Arial"/>
          <w:sz w:val="22"/>
          <w:szCs w:val="22"/>
        </w:rPr>
        <w:t>.</w:t>
      </w:r>
    </w:p>
    <w:p w14:paraId="19B68E11" w14:textId="77777777" w:rsidR="00571749" w:rsidRDefault="00571749" w:rsidP="006662B3">
      <w:pPr>
        <w:rPr>
          <w:rFonts w:ascii="Arial" w:hAnsi="Arial" w:cs="Arial"/>
          <w:sz w:val="22"/>
          <w:szCs w:val="22"/>
        </w:rPr>
      </w:pPr>
    </w:p>
    <w:p w14:paraId="25B72901" w14:textId="0164F4A5" w:rsidR="00DA4B89" w:rsidRDefault="00DA4B89" w:rsidP="006662B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ame development:</w:t>
      </w:r>
      <w:r w:rsidR="00571749">
        <w:rPr>
          <w:rFonts w:ascii="Arial" w:hAnsi="Arial" w:cs="Arial"/>
          <w:sz w:val="22"/>
          <w:szCs w:val="22"/>
        </w:rPr>
        <w:t xml:space="preserve"> Used </w:t>
      </w:r>
      <w:r w:rsidR="00E67C2D">
        <w:rPr>
          <w:rFonts w:ascii="Arial" w:hAnsi="Arial" w:cs="Arial"/>
          <w:sz w:val="22"/>
          <w:szCs w:val="22"/>
        </w:rPr>
        <w:t>Unre</w:t>
      </w:r>
      <w:r w:rsidR="00B67753">
        <w:rPr>
          <w:rFonts w:ascii="Arial" w:hAnsi="Arial" w:cs="Arial"/>
          <w:sz w:val="22"/>
          <w:szCs w:val="22"/>
        </w:rPr>
        <w:t xml:space="preserve">al Engine </w:t>
      </w:r>
      <w:r w:rsidR="00571749">
        <w:rPr>
          <w:rFonts w:ascii="Arial" w:hAnsi="Arial" w:cs="Arial"/>
          <w:sz w:val="22"/>
          <w:szCs w:val="22"/>
        </w:rPr>
        <w:t>to create a tower defence game.</w:t>
      </w:r>
    </w:p>
    <w:p w14:paraId="75DECDB9" w14:textId="77777777" w:rsidR="00441234" w:rsidRDefault="00441234" w:rsidP="006662B3">
      <w:pPr>
        <w:rPr>
          <w:rFonts w:ascii="Arial" w:hAnsi="Arial" w:cs="Arial"/>
          <w:sz w:val="22"/>
          <w:szCs w:val="22"/>
        </w:rPr>
      </w:pPr>
    </w:p>
    <w:p w14:paraId="00006F4B" w14:textId="700408BC" w:rsidR="00441234" w:rsidRDefault="005C4F63" w:rsidP="006662B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Virtual and </w:t>
      </w:r>
      <w:r w:rsidR="00A12FB3">
        <w:rPr>
          <w:rFonts w:ascii="Arial" w:hAnsi="Arial" w:cs="Arial"/>
          <w:sz w:val="22"/>
          <w:szCs w:val="22"/>
        </w:rPr>
        <w:t>Augmented</w:t>
      </w:r>
      <w:r>
        <w:rPr>
          <w:rFonts w:ascii="Arial" w:hAnsi="Arial" w:cs="Arial"/>
          <w:sz w:val="22"/>
          <w:szCs w:val="22"/>
        </w:rPr>
        <w:t xml:space="preserve"> reality</w:t>
      </w:r>
      <w:r w:rsidR="00AC66F7">
        <w:rPr>
          <w:rFonts w:ascii="Arial" w:hAnsi="Arial" w:cs="Arial"/>
          <w:sz w:val="22"/>
          <w:szCs w:val="22"/>
        </w:rPr>
        <w:t>:</w:t>
      </w:r>
      <w:r w:rsidR="00441234">
        <w:rPr>
          <w:rFonts w:ascii="Arial" w:hAnsi="Arial" w:cs="Arial"/>
          <w:sz w:val="22"/>
          <w:szCs w:val="22"/>
        </w:rPr>
        <w:t xml:space="preserve"> Used Unreal </w:t>
      </w:r>
      <w:r w:rsidR="00800228">
        <w:rPr>
          <w:rFonts w:ascii="Arial" w:hAnsi="Arial" w:cs="Arial"/>
          <w:sz w:val="22"/>
          <w:szCs w:val="22"/>
        </w:rPr>
        <w:t>E</w:t>
      </w:r>
      <w:r w:rsidR="00441234">
        <w:rPr>
          <w:rFonts w:ascii="Arial" w:hAnsi="Arial" w:cs="Arial"/>
          <w:sz w:val="22"/>
          <w:szCs w:val="22"/>
        </w:rPr>
        <w:t xml:space="preserve">ngine </w:t>
      </w:r>
      <w:r w:rsidR="00716D10">
        <w:rPr>
          <w:rFonts w:ascii="Arial" w:hAnsi="Arial" w:cs="Arial"/>
          <w:sz w:val="22"/>
          <w:szCs w:val="22"/>
        </w:rPr>
        <w:t xml:space="preserve">to create an application or </w:t>
      </w:r>
      <w:r w:rsidR="00271B94">
        <w:rPr>
          <w:rFonts w:ascii="Arial" w:hAnsi="Arial" w:cs="Arial"/>
          <w:sz w:val="22"/>
          <w:szCs w:val="22"/>
        </w:rPr>
        <w:t>game that would assist people</w:t>
      </w:r>
      <w:r w:rsidR="00FD3B6C">
        <w:rPr>
          <w:rFonts w:ascii="Arial" w:hAnsi="Arial" w:cs="Arial"/>
          <w:sz w:val="22"/>
          <w:szCs w:val="22"/>
        </w:rPr>
        <w:t xml:space="preserve"> who are unable</w:t>
      </w:r>
      <w:r w:rsidR="009D02C3">
        <w:rPr>
          <w:rFonts w:ascii="Arial" w:hAnsi="Arial" w:cs="Arial"/>
          <w:sz w:val="22"/>
          <w:szCs w:val="22"/>
        </w:rPr>
        <w:t xml:space="preserve"> to travel</w:t>
      </w:r>
      <w:r w:rsidR="000938E7">
        <w:rPr>
          <w:rFonts w:ascii="Arial" w:hAnsi="Arial" w:cs="Arial"/>
          <w:sz w:val="22"/>
          <w:szCs w:val="22"/>
        </w:rPr>
        <w:t xml:space="preserve"> </w:t>
      </w:r>
      <w:r w:rsidR="00CB4865">
        <w:rPr>
          <w:rFonts w:ascii="Arial" w:hAnsi="Arial" w:cs="Arial"/>
          <w:sz w:val="22"/>
          <w:szCs w:val="22"/>
        </w:rPr>
        <w:t>or play games.</w:t>
      </w:r>
    </w:p>
    <w:p w14:paraId="78578A3F" w14:textId="6A580747" w:rsidR="005C4F63" w:rsidRDefault="00AC66F7" w:rsidP="006662B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</w:p>
    <w:p w14:paraId="255B96D3" w14:textId="5FC63E19" w:rsidR="00CB4865" w:rsidRDefault="00CB4865" w:rsidP="00CB486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obile Games Development:</w:t>
      </w:r>
      <w:r w:rsidR="00D7060B">
        <w:rPr>
          <w:rFonts w:ascii="Arial" w:hAnsi="Arial" w:cs="Arial"/>
          <w:sz w:val="22"/>
          <w:szCs w:val="22"/>
        </w:rPr>
        <w:t xml:space="preserve"> Using Unity to create a mobile game that could eventually </w:t>
      </w:r>
      <w:r w:rsidR="000A2608">
        <w:rPr>
          <w:rFonts w:ascii="Arial" w:hAnsi="Arial" w:cs="Arial"/>
          <w:sz w:val="22"/>
          <w:szCs w:val="22"/>
        </w:rPr>
        <w:t>be added to the Play store or Apple store.</w:t>
      </w:r>
    </w:p>
    <w:p w14:paraId="07E94A46" w14:textId="77777777" w:rsidR="00D7060B" w:rsidRDefault="00D7060B" w:rsidP="00CB4865">
      <w:pPr>
        <w:rPr>
          <w:rFonts w:ascii="Arial" w:hAnsi="Arial" w:cs="Arial"/>
          <w:sz w:val="22"/>
          <w:szCs w:val="22"/>
        </w:rPr>
      </w:pPr>
    </w:p>
    <w:p w14:paraId="4E1C0E40" w14:textId="5DE207CC" w:rsidR="00CB4865" w:rsidRDefault="00CB4865" w:rsidP="00CB486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biquitous Computing</w:t>
      </w:r>
      <w:r>
        <w:rPr>
          <w:rFonts w:ascii="Arial" w:hAnsi="Arial" w:cs="Arial"/>
          <w:sz w:val="22"/>
          <w:szCs w:val="22"/>
        </w:rPr>
        <w:t>:</w:t>
      </w:r>
      <w:r w:rsidR="002F5F19">
        <w:rPr>
          <w:rFonts w:ascii="Arial" w:hAnsi="Arial" w:cs="Arial"/>
          <w:sz w:val="22"/>
          <w:szCs w:val="22"/>
        </w:rPr>
        <w:t xml:space="preserve"> Using Amazon developer to </w:t>
      </w:r>
      <w:r w:rsidR="00834724">
        <w:rPr>
          <w:rFonts w:ascii="Arial" w:hAnsi="Arial" w:cs="Arial"/>
          <w:sz w:val="22"/>
          <w:szCs w:val="22"/>
        </w:rPr>
        <w:t xml:space="preserve">create a fridge application </w:t>
      </w:r>
      <w:r w:rsidR="00A42DFD">
        <w:rPr>
          <w:rFonts w:ascii="Arial" w:hAnsi="Arial" w:cs="Arial"/>
          <w:sz w:val="22"/>
          <w:szCs w:val="22"/>
        </w:rPr>
        <w:t>t</w:t>
      </w:r>
      <w:r w:rsidR="0043110E">
        <w:rPr>
          <w:rFonts w:ascii="Arial" w:hAnsi="Arial" w:cs="Arial"/>
          <w:sz w:val="22"/>
          <w:szCs w:val="22"/>
        </w:rPr>
        <w:t>hat can be published to amazon for people to use.</w:t>
      </w:r>
    </w:p>
    <w:p w14:paraId="545A20D2" w14:textId="77777777" w:rsidR="0043110E" w:rsidRDefault="0043110E" w:rsidP="006662B3">
      <w:pPr>
        <w:rPr>
          <w:rFonts w:ascii="Arial" w:hAnsi="Arial" w:cs="Arial"/>
          <w:sz w:val="22"/>
          <w:szCs w:val="22"/>
        </w:rPr>
      </w:pPr>
    </w:p>
    <w:p w14:paraId="16EE57C3" w14:textId="6410EA02" w:rsidR="009E0632" w:rsidRDefault="00A12FB3" w:rsidP="006662B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inal year project:</w:t>
      </w:r>
      <w:r w:rsidR="00251DFF">
        <w:rPr>
          <w:rFonts w:ascii="Arial" w:hAnsi="Arial" w:cs="Arial"/>
          <w:sz w:val="22"/>
          <w:szCs w:val="22"/>
        </w:rPr>
        <w:t xml:space="preserve"> </w:t>
      </w:r>
      <w:r w:rsidR="00E90831">
        <w:rPr>
          <w:rFonts w:ascii="Arial" w:hAnsi="Arial" w:cs="Arial"/>
          <w:sz w:val="22"/>
          <w:szCs w:val="22"/>
        </w:rPr>
        <w:t>Using Unity again to create an application that can</w:t>
      </w:r>
      <w:r w:rsidR="0056556B">
        <w:rPr>
          <w:rFonts w:ascii="Arial" w:hAnsi="Arial" w:cs="Arial"/>
          <w:sz w:val="22"/>
          <w:szCs w:val="22"/>
        </w:rPr>
        <w:t xml:space="preserve"> help</w:t>
      </w:r>
      <w:r w:rsidR="00E011A2">
        <w:rPr>
          <w:rFonts w:ascii="Arial" w:hAnsi="Arial" w:cs="Arial"/>
          <w:sz w:val="22"/>
          <w:szCs w:val="22"/>
        </w:rPr>
        <w:t xml:space="preserve"> students get better a</w:t>
      </w:r>
      <w:r w:rsidR="00F123F2">
        <w:rPr>
          <w:rFonts w:ascii="Arial" w:hAnsi="Arial" w:cs="Arial"/>
          <w:sz w:val="22"/>
          <w:szCs w:val="22"/>
        </w:rPr>
        <w:t>t</w:t>
      </w:r>
      <w:r w:rsidR="00E011A2">
        <w:rPr>
          <w:rFonts w:ascii="Arial" w:hAnsi="Arial" w:cs="Arial"/>
          <w:sz w:val="22"/>
          <w:szCs w:val="22"/>
        </w:rPr>
        <w:t xml:space="preserve"> interviews and help develop them to fit </w:t>
      </w:r>
      <w:r w:rsidR="00F123F2">
        <w:rPr>
          <w:rFonts w:ascii="Arial" w:hAnsi="Arial" w:cs="Arial"/>
          <w:sz w:val="22"/>
          <w:szCs w:val="22"/>
        </w:rPr>
        <w:t>a role in the game industry</w:t>
      </w:r>
      <w:r w:rsidR="00E011A2">
        <w:rPr>
          <w:rFonts w:ascii="Arial" w:hAnsi="Arial" w:cs="Arial"/>
          <w:sz w:val="22"/>
          <w:szCs w:val="22"/>
        </w:rPr>
        <w:t>.</w:t>
      </w:r>
    </w:p>
    <w:p w14:paraId="67062532" w14:textId="71CDCE52" w:rsidR="009E0632" w:rsidRPr="00AF67EC" w:rsidRDefault="009E0632" w:rsidP="00C13A69">
      <w:pPr>
        <w:rPr>
          <w:rFonts w:ascii="Arial" w:hAnsi="Arial" w:cs="Arial"/>
          <w:sz w:val="22"/>
          <w:szCs w:val="22"/>
        </w:rPr>
      </w:pPr>
    </w:p>
    <w:p w14:paraId="7F7113D9" w14:textId="273659A9" w:rsidR="009E0632" w:rsidRPr="00AF67EC" w:rsidRDefault="00B634F9" w:rsidP="00C13A69">
      <w:pPr>
        <w:rPr>
          <w:rFonts w:ascii="Arial" w:hAnsi="Arial" w:cs="Arial"/>
          <w:b/>
          <w:bCs/>
        </w:rPr>
      </w:pPr>
      <w:r w:rsidRPr="00AF67EC">
        <w:rPr>
          <w:rFonts w:ascii="Arial" w:hAnsi="Arial" w:cs="Arial"/>
          <w:b/>
          <w:bCs/>
        </w:rPr>
        <w:t>Relevant Skills</w:t>
      </w:r>
    </w:p>
    <w:p w14:paraId="6B1A6289" w14:textId="77777777" w:rsidR="00B634F9" w:rsidRPr="00AF67EC" w:rsidRDefault="00B634F9" w:rsidP="00C13A69">
      <w:pPr>
        <w:rPr>
          <w:rFonts w:ascii="Arial" w:hAnsi="Arial" w:cs="Arial"/>
          <w:sz w:val="22"/>
          <w:szCs w:val="22"/>
        </w:rPr>
      </w:pPr>
    </w:p>
    <w:p w14:paraId="70EDA42F" w14:textId="251AACC4" w:rsidR="009E0632" w:rsidRPr="00AF67EC" w:rsidRDefault="00B634F9" w:rsidP="006958D5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>Following instructions/making decisions:</w:t>
      </w:r>
      <w:r w:rsidR="00E25DBC" w:rsidRPr="00AF67EC">
        <w:rPr>
          <w:rFonts w:ascii="Arial" w:hAnsi="Arial" w:cs="Arial"/>
          <w:sz w:val="22"/>
          <w:szCs w:val="22"/>
        </w:rPr>
        <w:t xml:space="preserve"> completed documentation accurately, completing tasks to high standards.</w:t>
      </w:r>
    </w:p>
    <w:p w14:paraId="0B629893" w14:textId="77777777" w:rsidR="006958D5" w:rsidRPr="00AF67EC" w:rsidRDefault="006958D5" w:rsidP="006958D5">
      <w:pPr>
        <w:rPr>
          <w:rFonts w:ascii="Arial" w:hAnsi="Arial" w:cs="Arial"/>
          <w:sz w:val="22"/>
          <w:szCs w:val="22"/>
        </w:rPr>
      </w:pPr>
    </w:p>
    <w:p w14:paraId="31B34B87" w14:textId="1B7982B5" w:rsidR="00015CF6" w:rsidRPr="00AF67EC" w:rsidRDefault="00015CF6" w:rsidP="006958D5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>Time and workload management:</w:t>
      </w:r>
      <w:r w:rsidR="00E25DBC" w:rsidRPr="00AF67EC">
        <w:rPr>
          <w:rFonts w:ascii="Arial" w:hAnsi="Arial" w:cs="Arial"/>
          <w:sz w:val="22"/>
          <w:szCs w:val="22"/>
        </w:rPr>
        <w:t xml:space="preserve"> worked both front and back of house when short staffed, always on time for lectures and work is submitted in a timely matter.</w:t>
      </w:r>
    </w:p>
    <w:p w14:paraId="1F9815B3" w14:textId="77777777" w:rsidR="006958D5" w:rsidRPr="00AF67EC" w:rsidRDefault="006958D5" w:rsidP="006958D5">
      <w:pPr>
        <w:rPr>
          <w:rFonts w:ascii="Arial" w:hAnsi="Arial" w:cs="Arial"/>
          <w:sz w:val="22"/>
          <w:szCs w:val="22"/>
        </w:rPr>
      </w:pPr>
    </w:p>
    <w:p w14:paraId="3F5E977F" w14:textId="525CDED5" w:rsidR="00015CF6" w:rsidRPr="00AF67EC" w:rsidRDefault="00015CF6" w:rsidP="006958D5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>Creativity:</w:t>
      </w:r>
      <w:r w:rsidR="00E25DBC" w:rsidRPr="00AF67EC">
        <w:rPr>
          <w:rFonts w:ascii="Arial" w:hAnsi="Arial" w:cs="Arial"/>
          <w:sz w:val="22"/>
          <w:szCs w:val="22"/>
        </w:rPr>
        <w:t xml:space="preserve"> Created storyboards and designs for projects for example tower defence game which was created in Unreal Engine.</w:t>
      </w:r>
    </w:p>
    <w:p w14:paraId="4FDD757C" w14:textId="77777777" w:rsidR="006958D5" w:rsidRPr="00AF67EC" w:rsidRDefault="006958D5" w:rsidP="006958D5">
      <w:pPr>
        <w:rPr>
          <w:rFonts w:ascii="Arial" w:hAnsi="Arial" w:cs="Arial"/>
          <w:sz w:val="22"/>
          <w:szCs w:val="22"/>
        </w:rPr>
      </w:pPr>
    </w:p>
    <w:p w14:paraId="20C5D5C7" w14:textId="5C120620" w:rsidR="00015CF6" w:rsidRPr="00AF67EC" w:rsidRDefault="00015CF6" w:rsidP="006958D5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>Problem Solving:</w:t>
      </w:r>
      <w:r w:rsidR="00E25DBC" w:rsidRPr="00AF67EC">
        <w:rPr>
          <w:rFonts w:ascii="Arial" w:hAnsi="Arial" w:cs="Arial"/>
          <w:sz w:val="22"/>
          <w:szCs w:val="22"/>
        </w:rPr>
        <w:t xml:space="preserve"> Researched and remained resilient when facing issues programming. Ar</w:t>
      </w:r>
      <w:r w:rsidR="006958D5" w:rsidRPr="00AF67EC">
        <w:rPr>
          <w:rFonts w:ascii="Arial" w:hAnsi="Arial" w:cs="Arial"/>
          <w:sz w:val="22"/>
          <w:szCs w:val="22"/>
        </w:rPr>
        <w:t>r</w:t>
      </w:r>
      <w:r w:rsidR="00E25DBC" w:rsidRPr="00AF67EC">
        <w:rPr>
          <w:rFonts w:ascii="Arial" w:hAnsi="Arial" w:cs="Arial"/>
          <w:sz w:val="22"/>
          <w:szCs w:val="22"/>
        </w:rPr>
        <w:t>anged team meetings for group p</w:t>
      </w:r>
      <w:r w:rsidR="006958D5" w:rsidRPr="00AF67EC">
        <w:rPr>
          <w:rFonts w:ascii="Arial" w:hAnsi="Arial" w:cs="Arial"/>
          <w:sz w:val="22"/>
          <w:szCs w:val="22"/>
        </w:rPr>
        <w:t>r</w:t>
      </w:r>
      <w:r w:rsidR="00E25DBC" w:rsidRPr="00AF67EC">
        <w:rPr>
          <w:rFonts w:ascii="Arial" w:hAnsi="Arial" w:cs="Arial"/>
          <w:sz w:val="22"/>
          <w:szCs w:val="22"/>
        </w:rPr>
        <w:t>ojects.</w:t>
      </w:r>
    </w:p>
    <w:p w14:paraId="39B34852" w14:textId="77777777" w:rsidR="006958D5" w:rsidRPr="00AF67EC" w:rsidRDefault="006958D5" w:rsidP="006958D5">
      <w:pPr>
        <w:pStyle w:val="ListParagraph"/>
        <w:rPr>
          <w:rFonts w:ascii="Arial" w:hAnsi="Arial" w:cs="Arial"/>
          <w:sz w:val="22"/>
          <w:szCs w:val="22"/>
        </w:rPr>
      </w:pPr>
    </w:p>
    <w:p w14:paraId="2658DA16" w14:textId="77777777" w:rsidR="006958D5" w:rsidRPr="00AF67EC" w:rsidRDefault="006958D5" w:rsidP="006958D5">
      <w:pPr>
        <w:pStyle w:val="ListParagraph"/>
        <w:rPr>
          <w:rFonts w:ascii="Arial" w:hAnsi="Arial" w:cs="Arial"/>
          <w:sz w:val="22"/>
          <w:szCs w:val="22"/>
        </w:rPr>
      </w:pPr>
    </w:p>
    <w:p w14:paraId="34C0031A" w14:textId="3581FB7A" w:rsidR="00015CF6" w:rsidRPr="00AF67EC" w:rsidRDefault="00015CF6" w:rsidP="006958D5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>Teamwork</w:t>
      </w:r>
      <w:r w:rsidR="00E25DBC" w:rsidRPr="00AF67EC">
        <w:rPr>
          <w:rFonts w:ascii="Arial" w:hAnsi="Arial" w:cs="Arial"/>
          <w:sz w:val="22"/>
          <w:szCs w:val="22"/>
        </w:rPr>
        <w:t>: Flexible with working hours to meet team and business needs whilst working in a resta</w:t>
      </w:r>
      <w:r w:rsidR="006958D5" w:rsidRPr="00AF67EC">
        <w:rPr>
          <w:rFonts w:ascii="Arial" w:hAnsi="Arial" w:cs="Arial"/>
          <w:sz w:val="22"/>
          <w:szCs w:val="22"/>
        </w:rPr>
        <w:t>ura</w:t>
      </w:r>
      <w:r w:rsidR="00E25DBC" w:rsidRPr="00AF67EC">
        <w:rPr>
          <w:rFonts w:ascii="Arial" w:hAnsi="Arial" w:cs="Arial"/>
          <w:sz w:val="22"/>
          <w:szCs w:val="22"/>
        </w:rPr>
        <w:t xml:space="preserve">nt. </w:t>
      </w:r>
    </w:p>
    <w:p w14:paraId="439449CC" w14:textId="77777777" w:rsidR="006958D5" w:rsidRPr="00AF67EC" w:rsidRDefault="006958D5" w:rsidP="006958D5">
      <w:pPr>
        <w:pStyle w:val="ListParagraph"/>
        <w:rPr>
          <w:rFonts w:ascii="Arial" w:hAnsi="Arial" w:cs="Arial"/>
          <w:sz w:val="22"/>
          <w:szCs w:val="22"/>
        </w:rPr>
      </w:pPr>
    </w:p>
    <w:p w14:paraId="359258E1" w14:textId="42524F27" w:rsidR="00015CF6" w:rsidRPr="00AF67EC" w:rsidRDefault="00015CF6" w:rsidP="006958D5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>Communication: Confidently served customers,</w:t>
      </w:r>
      <w:r w:rsidR="00E25DBC" w:rsidRPr="00AF67EC">
        <w:rPr>
          <w:rFonts w:ascii="Arial" w:hAnsi="Arial" w:cs="Arial"/>
          <w:sz w:val="22"/>
          <w:szCs w:val="22"/>
        </w:rPr>
        <w:t xml:space="preserve"> </w:t>
      </w:r>
      <w:r w:rsidR="00AF67EC" w:rsidRPr="00AF67EC">
        <w:rPr>
          <w:rFonts w:ascii="Arial" w:hAnsi="Arial" w:cs="Arial"/>
          <w:sz w:val="22"/>
          <w:szCs w:val="22"/>
        </w:rPr>
        <w:t>addressed</w:t>
      </w:r>
      <w:r w:rsidR="00E25DBC" w:rsidRPr="00AF67EC">
        <w:rPr>
          <w:rFonts w:ascii="Arial" w:hAnsi="Arial" w:cs="Arial"/>
          <w:sz w:val="22"/>
          <w:szCs w:val="22"/>
        </w:rPr>
        <w:t xml:space="preserve"> </w:t>
      </w:r>
      <w:proofErr w:type="gramStart"/>
      <w:r w:rsidR="00E25DBC" w:rsidRPr="00AF67EC">
        <w:rPr>
          <w:rFonts w:ascii="Arial" w:hAnsi="Arial" w:cs="Arial"/>
          <w:sz w:val="22"/>
          <w:szCs w:val="22"/>
        </w:rPr>
        <w:t>issues</w:t>
      </w:r>
      <w:proofErr w:type="gramEnd"/>
      <w:r w:rsidR="00E25DBC" w:rsidRPr="00AF67EC">
        <w:rPr>
          <w:rFonts w:ascii="Arial" w:hAnsi="Arial" w:cs="Arial"/>
          <w:sz w:val="22"/>
          <w:szCs w:val="22"/>
        </w:rPr>
        <w:t xml:space="preserve"> and answered questions in a calm manner.</w:t>
      </w:r>
    </w:p>
    <w:p w14:paraId="7A8487ED" w14:textId="77777777" w:rsidR="006958D5" w:rsidRPr="00AF67EC" w:rsidRDefault="006958D5" w:rsidP="006958D5">
      <w:pPr>
        <w:pStyle w:val="ListParagraph"/>
        <w:rPr>
          <w:rFonts w:ascii="Arial" w:hAnsi="Arial" w:cs="Arial"/>
          <w:sz w:val="22"/>
          <w:szCs w:val="22"/>
        </w:rPr>
      </w:pPr>
    </w:p>
    <w:p w14:paraId="6B035944" w14:textId="77777777" w:rsidR="006958D5" w:rsidRPr="00AF67EC" w:rsidRDefault="006958D5" w:rsidP="006958D5">
      <w:pPr>
        <w:pStyle w:val="ListParagraph"/>
        <w:rPr>
          <w:rFonts w:ascii="Arial" w:hAnsi="Arial" w:cs="Arial"/>
          <w:sz w:val="22"/>
          <w:szCs w:val="22"/>
        </w:rPr>
      </w:pPr>
    </w:p>
    <w:p w14:paraId="30B904C4" w14:textId="56993C54" w:rsidR="00015CF6" w:rsidRPr="00AF67EC" w:rsidRDefault="00015CF6" w:rsidP="006958D5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 xml:space="preserve">Technical Skills: key Office 365 skills, </w:t>
      </w:r>
      <w:r w:rsidR="00E25DBC" w:rsidRPr="00AF67EC">
        <w:rPr>
          <w:rFonts w:ascii="Arial" w:hAnsi="Arial" w:cs="Arial"/>
          <w:sz w:val="22"/>
          <w:szCs w:val="22"/>
        </w:rPr>
        <w:t xml:space="preserve">C++, Unreal Engine, Unity, </w:t>
      </w:r>
      <w:r w:rsidR="006958D5" w:rsidRPr="00AF67EC">
        <w:rPr>
          <w:rFonts w:ascii="Arial" w:hAnsi="Arial" w:cs="Arial"/>
          <w:sz w:val="22"/>
          <w:szCs w:val="22"/>
        </w:rPr>
        <w:t>Blueprints.</w:t>
      </w:r>
    </w:p>
    <w:p w14:paraId="4FAC4785" w14:textId="416062ED" w:rsidR="006958D5" w:rsidRPr="00AF67EC" w:rsidRDefault="006958D5" w:rsidP="006958D5">
      <w:pPr>
        <w:rPr>
          <w:rFonts w:ascii="Arial" w:hAnsi="Arial" w:cs="Arial"/>
          <w:sz w:val="22"/>
          <w:szCs w:val="22"/>
        </w:rPr>
      </w:pPr>
    </w:p>
    <w:p w14:paraId="29BFF458" w14:textId="77777777" w:rsidR="006958D5" w:rsidRPr="00AF67EC" w:rsidRDefault="006958D5" w:rsidP="006958D5">
      <w:pPr>
        <w:rPr>
          <w:rFonts w:ascii="Arial" w:hAnsi="Arial" w:cs="Arial"/>
          <w:sz w:val="22"/>
          <w:szCs w:val="22"/>
        </w:rPr>
      </w:pPr>
    </w:p>
    <w:p w14:paraId="7A50DB69" w14:textId="1188B6F9" w:rsidR="006958D5" w:rsidRPr="00AF67EC" w:rsidRDefault="006958D5" w:rsidP="006958D5">
      <w:pPr>
        <w:rPr>
          <w:rFonts w:ascii="Arial" w:hAnsi="Arial" w:cs="Arial"/>
          <w:b/>
          <w:bCs/>
        </w:rPr>
      </w:pPr>
      <w:r w:rsidRPr="00AF67EC">
        <w:rPr>
          <w:rFonts w:ascii="Arial" w:hAnsi="Arial" w:cs="Arial"/>
          <w:b/>
          <w:bCs/>
        </w:rPr>
        <w:t>Employment</w:t>
      </w:r>
    </w:p>
    <w:p w14:paraId="44E02993" w14:textId="77777777" w:rsidR="00823937" w:rsidRPr="00AF67EC" w:rsidRDefault="00823937" w:rsidP="006958D5">
      <w:pPr>
        <w:rPr>
          <w:rFonts w:ascii="Arial" w:hAnsi="Arial" w:cs="Arial"/>
          <w:b/>
          <w:bCs/>
        </w:rPr>
      </w:pPr>
    </w:p>
    <w:p w14:paraId="7F50604F" w14:textId="310B7323" w:rsidR="006958D5" w:rsidRDefault="006958D5" w:rsidP="00823937">
      <w:pPr>
        <w:pStyle w:val="Body"/>
        <w:rPr>
          <w:rFonts w:ascii="Arial" w:hAnsi="Arial" w:cs="Arial"/>
          <w:sz w:val="22"/>
          <w:szCs w:val="22"/>
          <w:lang w:val="en-US"/>
        </w:rPr>
      </w:pPr>
      <w:r w:rsidRPr="00AF67EC">
        <w:rPr>
          <w:rFonts w:ascii="Arial" w:hAnsi="Arial" w:cs="Arial"/>
          <w:sz w:val="22"/>
          <w:szCs w:val="22"/>
          <w:lang w:val="en-US"/>
        </w:rPr>
        <w:t>Kitchen assistant at the Fox in Menston</w:t>
      </w:r>
      <w:r w:rsidR="00D672B0">
        <w:rPr>
          <w:rFonts w:ascii="Arial" w:hAnsi="Arial" w:cs="Arial"/>
          <w:sz w:val="22"/>
          <w:szCs w:val="22"/>
          <w:lang w:val="en-US"/>
        </w:rPr>
        <w:t xml:space="preserve"> </w:t>
      </w:r>
      <w:r w:rsidR="00D672B0">
        <w:rPr>
          <w:rFonts w:ascii="Arial" w:hAnsi="Arial" w:cs="Arial"/>
          <w:sz w:val="22"/>
          <w:szCs w:val="22"/>
          <w:lang w:val="en-US"/>
        </w:rPr>
        <w:tab/>
      </w:r>
      <w:r w:rsidR="00D672B0">
        <w:rPr>
          <w:rFonts w:ascii="Arial" w:hAnsi="Arial" w:cs="Arial"/>
          <w:sz w:val="22"/>
          <w:szCs w:val="22"/>
          <w:lang w:val="en-US"/>
        </w:rPr>
        <w:tab/>
      </w:r>
      <w:r w:rsidR="00D672B0">
        <w:rPr>
          <w:rFonts w:ascii="Arial" w:hAnsi="Arial" w:cs="Arial"/>
          <w:sz w:val="22"/>
          <w:szCs w:val="22"/>
          <w:lang w:val="en-US"/>
        </w:rPr>
        <w:tab/>
      </w:r>
      <w:r w:rsidR="00D672B0">
        <w:rPr>
          <w:rFonts w:ascii="Arial" w:hAnsi="Arial" w:cs="Arial"/>
          <w:sz w:val="22"/>
          <w:szCs w:val="22"/>
          <w:lang w:val="en-US"/>
        </w:rPr>
        <w:tab/>
      </w:r>
      <w:r w:rsidRPr="00AF67EC">
        <w:rPr>
          <w:rFonts w:ascii="Arial" w:hAnsi="Arial" w:cs="Arial"/>
          <w:sz w:val="22"/>
          <w:szCs w:val="22"/>
          <w:lang w:val="en-US"/>
        </w:rPr>
        <w:t>03/17</w:t>
      </w:r>
      <w:r w:rsidR="00855F09">
        <w:rPr>
          <w:rFonts w:ascii="Arial" w:hAnsi="Arial" w:cs="Arial"/>
          <w:sz w:val="22"/>
          <w:szCs w:val="22"/>
          <w:lang w:val="en-US"/>
        </w:rPr>
        <w:t xml:space="preserve"> – 08/18</w:t>
      </w:r>
    </w:p>
    <w:p w14:paraId="1F4CCBC6" w14:textId="77777777" w:rsidR="00DB1427" w:rsidRDefault="00DB1427" w:rsidP="00823937">
      <w:pPr>
        <w:pStyle w:val="Body"/>
        <w:rPr>
          <w:rFonts w:ascii="Arial" w:hAnsi="Arial" w:cs="Arial"/>
          <w:sz w:val="22"/>
          <w:szCs w:val="22"/>
          <w:lang w:val="en-US"/>
        </w:rPr>
      </w:pPr>
    </w:p>
    <w:p w14:paraId="073D666A" w14:textId="77777777" w:rsidR="00DB1427" w:rsidRPr="00AF67EC" w:rsidRDefault="00DB1427" w:rsidP="00DB1427">
      <w:pPr>
        <w:pStyle w:val="Body"/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  <w:lang w:val="en-US"/>
        </w:rPr>
        <w:t>A reliable, conscientious, hardworking, enthusiastic individual. Regarded as a good team player in a pressurised food service environment working unsociable hours including weekends and late evening shifts often at short notice.</w:t>
      </w:r>
    </w:p>
    <w:p w14:paraId="598E997E" w14:textId="77777777" w:rsidR="00DB1427" w:rsidRPr="00AF67EC" w:rsidRDefault="00DB1427" w:rsidP="00DB1427">
      <w:pPr>
        <w:pStyle w:val="Body"/>
        <w:rPr>
          <w:rFonts w:ascii="Arial" w:hAnsi="Arial" w:cs="Arial"/>
          <w:sz w:val="22"/>
          <w:szCs w:val="22"/>
        </w:rPr>
      </w:pPr>
    </w:p>
    <w:p w14:paraId="4EA35E53" w14:textId="77777777" w:rsidR="00DB1427" w:rsidRPr="00AF67EC" w:rsidRDefault="00DB1427" w:rsidP="00DB1427">
      <w:pPr>
        <w:pStyle w:val="Body"/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  <w:lang w:val="en-US"/>
        </w:rPr>
        <w:t>A valued member of the team with an excellent absence record. With excellent training and understanding about hygiene, food safety, allergens, and fire safety within employment.</w:t>
      </w:r>
    </w:p>
    <w:p w14:paraId="6C66710A" w14:textId="77777777" w:rsidR="00DB1427" w:rsidRPr="00AF67EC" w:rsidRDefault="00DB1427" w:rsidP="00DB1427">
      <w:pPr>
        <w:rPr>
          <w:rFonts w:ascii="Arial" w:hAnsi="Arial" w:cs="Arial"/>
          <w:sz w:val="22"/>
          <w:szCs w:val="22"/>
        </w:rPr>
      </w:pPr>
    </w:p>
    <w:p w14:paraId="5B02B28D" w14:textId="77777777" w:rsidR="00823937" w:rsidRPr="00AF67EC" w:rsidRDefault="00823937" w:rsidP="00823937">
      <w:pPr>
        <w:pStyle w:val="Body"/>
        <w:rPr>
          <w:rFonts w:ascii="Arial" w:hAnsi="Arial" w:cs="Arial"/>
          <w:sz w:val="22"/>
          <w:szCs w:val="22"/>
          <w:lang w:val="en-US"/>
        </w:rPr>
      </w:pPr>
    </w:p>
    <w:p w14:paraId="23DDD4A0" w14:textId="4680CFAB" w:rsidR="006958D5" w:rsidRDefault="006958D5" w:rsidP="00823937">
      <w:pPr>
        <w:pStyle w:val="Body"/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 xml:space="preserve">Customer Assistant at Sainsbury’s </w:t>
      </w:r>
      <w:r w:rsidR="00D672B0">
        <w:rPr>
          <w:rFonts w:ascii="Arial" w:hAnsi="Arial" w:cs="Arial"/>
          <w:sz w:val="22"/>
          <w:szCs w:val="22"/>
        </w:rPr>
        <w:t xml:space="preserve">in </w:t>
      </w:r>
      <w:r w:rsidRPr="00AF67EC">
        <w:rPr>
          <w:rFonts w:ascii="Arial" w:hAnsi="Arial" w:cs="Arial"/>
          <w:sz w:val="22"/>
          <w:szCs w:val="22"/>
        </w:rPr>
        <w:t>Otley</w:t>
      </w:r>
      <w:r w:rsidR="00D672B0">
        <w:rPr>
          <w:rFonts w:ascii="Arial" w:hAnsi="Arial" w:cs="Arial"/>
          <w:sz w:val="22"/>
          <w:szCs w:val="22"/>
        </w:rPr>
        <w:t xml:space="preserve"> </w:t>
      </w:r>
      <w:r w:rsidR="00D672B0">
        <w:rPr>
          <w:rFonts w:ascii="Arial" w:hAnsi="Arial" w:cs="Arial"/>
          <w:sz w:val="22"/>
          <w:szCs w:val="22"/>
        </w:rPr>
        <w:tab/>
      </w:r>
      <w:r w:rsidR="00D672B0">
        <w:rPr>
          <w:rFonts w:ascii="Arial" w:hAnsi="Arial" w:cs="Arial"/>
          <w:sz w:val="22"/>
          <w:szCs w:val="22"/>
        </w:rPr>
        <w:tab/>
      </w:r>
      <w:r w:rsidR="00D672B0">
        <w:rPr>
          <w:rFonts w:ascii="Arial" w:hAnsi="Arial" w:cs="Arial"/>
          <w:sz w:val="22"/>
          <w:szCs w:val="22"/>
        </w:rPr>
        <w:tab/>
      </w:r>
      <w:r w:rsidR="00D672B0">
        <w:rPr>
          <w:rFonts w:ascii="Arial" w:hAnsi="Arial" w:cs="Arial"/>
          <w:sz w:val="22"/>
          <w:szCs w:val="22"/>
        </w:rPr>
        <w:tab/>
      </w:r>
      <w:r w:rsidRPr="00AF67EC">
        <w:rPr>
          <w:rFonts w:ascii="Arial" w:hAnsi="Arial" w:cs="Arial"/>
          <w:sz w:val="22"/>
          <w:szCs w:val="22"/>
        </w:rPr>
        <w:t>06/</w:t>
      </w:r>
      <w:r w:rsidR="00823937" w:rsidRPr="00AF67EC">
        <w:rPr>
          <w:rFonts w:ascii="Arial" w:hAnsi="Arial" w:cs="Arial"/>
          <w:sz w:val="22"/>
          <w:szCs w:val="22"/>
        </w:rPr>
        <w:t>19</w:t>
      </w:r>
      <w:r w:rsidRPr="00AF67EC">
        <w:rPr>
          <w:rFonts w:ascii="Arial" w:hAnsi="Arial" w:cs="Arial"/>
          <w:sz w:val="22"/>
          <w:szCs w:val="22"/>
        </w:rPr>
        <w:t xml:space="preserve"> – 09/19</w:t>
      </w:r>
    </w:p>
    <w:p w14:paraId="269737AF" w14:textId="123FEDE6" w:rsidR="00354EFF" w:rsidRDefault="00354EFF" w:rsidP="00823937">
      <w:pPr>
        <w:pStyle w:val="Body"/>
        <w:rPr>
          <w:rFonts w:ascii="Arial" w:hAnsi="Arial" w:cs="Arial"/>
          <w:sz w:val="22"/>
          <w:szCs w:val="22"/>
        </w:rPr>
      </w:pPr>
    </w:p>
    <w:p w14:paraId="3996424F" w14:textId="71B81D99" w:rsidR="00354EFF" w:rsidRDefault="00FF45ED" w:rsidP="00823937">
      <w:pPr>
        <w:pStyle w:val="Body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ustomer Assistant at </w:t>
      </w:r>
      <w:r w:rsidR="00D672B0">
        <w:rPr>
          <w:rFonts w:ascii="Arial" w:hAnsi="Arial" w:cs="Arial"/>
          <w:sz w:val="22"/>
          <w:szCs w:val="22"/>
        </w:rPr>
        <w:t>Morrison’s</w:t>
      </w:r>
      <w:r>
        <w:rPr>
          <w:rFonts w:ascii="Arial" w:hAnsi="Arial" w:cs="Arial"/>
          <w:sz w:val="22"/>
          <w:szCs w:val="22"/>
        </w:rPr>
        <w:t xml:space="preserve"> in Cheadl</w:t>
      </w:r>
      <w:r w:rsidR="00D672B0">
        <w:rPr>
          <w:rFonts w:ascii="Arial" w:hAnsi="Arial" w:cs="Arial"/>
          <w:sz w:val="22"/>
          <w:szCs w:val="22"/>
        </w:rPr>
        <w:t xml:space="preserve">e </w:t>
      </w:r>
      <w:r w:rsidR="00D672B0">
        <w:rPr>
          <w:rFonts w:ascii="Arial" w:hAnsi="Arial" w:cs="Arial"/>
          <w:sz w:val="22"/>
          <w:szCs w:val="22"/>
        </w:rPr>
        <w:tab/>
      </w:r>
      <w:r w:rsidR="00D672B0">
        <w:rPr>
          <w:rFonts w:ascii="Arial" w:hAnsi="Arial" w:cs="Arial"/>
          <w:sz w:val="22"/>
          <w:szCs w:val="22"/>
        </w:rPr>
        <w:tab/>
      </w:r>
      <w:r w:rsidR="00D672B0">
        <w:rPr>
          <w:rFonts w:ascii="Arial" w:hAnsi="Arial" w:cs="Arial"/>
          <w:sz w:val="22"/>
          <w:szCs w:val="22"/>
        </w:rPr>
        <w:tab/>
      </w:r>
      <w:r w:rsidR="0015133D">
        <w:rPr>
          <w:rFonts w:ascii="Arial" w:hAnsi="Arial" w:cs="Arial"/>
          <w:sz w:val="22"/>
          <w:szCs w:val="22"/>
        </w:rPr>
        <w:t>09/20 – present</w:t>
      </w:r>
    </w:p>
    <w:p w14:paraId="4C9819C3" w14:textId="0221297B" w:rsidR="001C39F8" w:rsidRDefault="001C39F8" w:rsidP="001E06F9">
      <w:pPr>
        <w:pStyle w:val="Body"/>
        <w:rPr>
          <w:rFonts w:ascii="Arial" w:hAnsi="Arial" w:cs="Arial"/>
          <w:sz w:val="22"/>
          <w:szCs w:val="22"/>
          <w:lang w:val="en-US"/>
        </w:rPr>
      </w:pPr>
    </w:p>
    <w:p w14:paraId="03D9DF5A" w14:textId="04F9944C" w:rsidR="00C212CA" w:rsidRPr="00AF67EC" w:rsidRDefault="001C39F8" w:rsidP="00823937">
      <w:pPr>
        <w:pStyle w:val="Body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n-US"/>
        </w:rPr>
        <w:t>A good team member in a fast passed environment</w:t>
      </w:r>
      <w:r w:rsidR="00556846">
        <w:rPr>
          <w:rFonts w:ascii="Arial" w:hAnsi="Arial" w:cs="Arial"/>
          <w:sz w:val="22"/>
          <w:szCs w:val="22"/>
          <w:lang w:val="en-US"/>
        </w:rPr>
        <w:t xml:space="preserve"> while </w:t>
      </w:r>
      <w:r w:rsidR="00391FD7">
        <w:rPr>
          <w:rFonts w:ascii="Arial" w:hAnsi="Arial" w:cs="Arial"/>
          <w:sz w:val="22"/>
          <w:szCs w:val="22"/>
          <w:lang w:val="en-US"/>
        </w:rPr>
        <w:t>greeting</w:t>
      </w:r>
      <w:r w:rsidR="00556846">
        <w:rPr>
          <w:rFonts w:ascii="Arial" w:hAnsi="Arial" w:cs="Arial"/>
          <w:sz w:val="22"/>
          <w:szCs w:val="22"/>
          <w:lang w:val="en-US"/>
        </w:rPr>
        <w:t xml:space="preserve"> customers and handling money. </w:t>
      </w:r>
      <w:r w:rsidR="00A82C80">
        <w:rPr>
          <w:rFonts w:ascii="Arial" w:hAnsi="Arial" w:cs="Arial"/>
          <w:sz w:val="22"/>
          <w:szCs w:val="22"/>
          <w:lang w:val="en-US"/>
        </w:rPr>
        <w:t>Been trained on the checkouts and already have some training in shelf stacking</w:t>
      </w:r>
      <w:r w:rsidR="0057307C">
        <w:rPr>
          <w:rFonts w:ascii="Arial" w:hAnsi="Arial" w:cs="Arial"/>
          <w:sz w:val="22"/>
          <w:szCs w:val="22"/>
          <w:lang w:val="en-US"/>
        </w:rPr>
        <w:t xml:space="preserve"> also have an open mind to be trained of other things</w:t>
      </w:r>
      <w:r w:rsidR="00391FD7">
        <w:rPr>
          <w:rFonts w:ascii="Arial" w:hAnsi="Arial" w:cs="Arial"/>
          <w:sz w:val="22"/>
          <w:szCs w:val="22"/>
          <w:lang w:val="en-US"/>
        </w:rPr>
        <w:t xml:space="preserve">. </w:t>
      </w:r>
    </w:p>
    <w:p w14:paraId="6052F666" w14:textId="77777777" w:rsidR="006958D5" w:rsidRPr="00AF67EC" w:rsidRDefault="006958D5" w:rsidP="006958D5">
      <w:pPr>
        <w:pStyle w:val="Body"/>
        <w:rPr>
          <w:rFonts w:ascii="Arial" w:hAnsi="Arial" w:cs="Arial"/>
          <w:sz w:val="22"/>
          <w:szCs w:val="22"/>
        </w:rPr>
      </w:pPr>
    </w:p>
    <w:p w14:paraId="469DDF09" w14:textId="31B67FC7" w:rsidR="006958D5" w:rsidRPr="00AF67EC" w:rsidRDefault="006958D5" w:rsidP="006958D5">
      <w:pPr>
        <w:rPr>
          <w:rFonts w:ascii="Arial" w:hAnsi="Arial" w:cs="Arial"/>
          <w:b/>
          <w:bCs/>
        </w:rPr>
      </w:pPr>
      <w:r w:rsidRPr="00AF67EC">
        <w:rPr>
          <w:rFonts w:ascii="Arial" w:hAnsi="Arial" w:cs="Arial"/>
          <w:b/>
          <w:bCs/>
        </w:rPr>
        <w:t xml:space="preserve">Volunteering Experience </w:t>
      </w:r>
    </w:p>
    <w:p w14:paraId="1B24D4AE" w14:textId="77777777" w:rsidR="006958D5" w:rsidRPr="00AF67EC" w:rsidRDefault="006958D5" w:rsidP="006958D5">
      <w:pPr>
        <w:pStyle w:val="Body"/>
        <w:rPr>
          <w:rFonts w:ascii="Arial" w:hAnsi="Arial" w:cs="Arial"/>
          <w:sz w:val="22"/>
          <w:szCs w:val="22"/>
        </w:rPr>
      </w:pPr>
    </w:p>
    <w:p w14:paraId="6EFFD4E0" w14:textId="77777777" w:rsidR="006958D5" w:rsidRPr="00AF67EC" w:rsidRDefault="006958D5" w:rsidP="006958D5">
      <w:pPr>
        <w:pStyle w:val="Body"/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  <w:lang w:val="en-US"/>
        </w:rPr>
        <w:t>Radio Design in Shipley</w:t>
      </w:r>
    </w:p>
    <w:p w14:paraId="67968205" w14:textId="77777777" w:rsidR="006958D5" w:rsidRPr="00AF67EC" w:rsidRDefault="006958D5" w:rsidP="006958D5">
      <w:pPr>
        <w:pStyle w:val="Body"/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  <w:lang w:val="en-US"/>
        </w:rPr>
        <w:t>13th July 2015 — 17th July 2015</w:t>
      </w:r>
    </w:p>
    <w:p w14:paraId="1406E258" w14:textId="4AAEC0DC" w:rsidR="006958D5" w:rsidRPr="00AF67EC" w:rsidRDefault="006958D5" w:rsidP="006958D5">
      <w:pPr>
        <w:pStyle w:val="Body"/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  <w:lang w:val="en-US"/>
        </w:rPr>
        <w:t>Working the production line.</w:t>
      </w:r>
    </w:p>
    <w:p w14:paraId="4150CC96" w14:textId="663C78C5" w:rsidR="006958D5" w:rsidRPr="00AF67EC" w:rsidRDefault="006958D5" w:rsidP="006958D5">
      <w:pPr>
        <w:rPr>
          <w:rFonts w:ascii="Arial" w:hAnsi="Arial" w:cs="Arial"/>
          <w:sz w:val="22"/>
          <w:szCs w:val="22"/>
        </w:rPr>
      </w:pPr>
    </w:p>
    <w:p w14:paraId="10214FD9" w14:textId="77777777" w:rsidR="00823937" w:rsidRPr="00AF67EC" w:rsidRDefault="00823937" w:rsidP="006958D5">
      <w:pPr>
        <w:rPr>
          <w:rFonts w:ascii="Arial" w:hAnsi="Arial" w:cs="Arial"/>
          <w:sz w:val="22"/>
          <w:szCs w:val="22"/>
        </w:rPr>
      </w:pPr>
    </w:p>
    <w:sectPr w:rsidR="00823937" w:rsidRPr="00AF67EC" w:rsidSect="00EA72D9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CE4037"/>
    <w:multiLevelType w:val="hybridMultilevel"/>
    <w:tmpl w:val="81143C5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1MbK0tDQzNTG3MDFQ0lEKTi0uzszPAykwrAUA6hJXaiwAAAA="/>
  </w:docVars>
  <w:rsids>
    <w:rsidRoot w:val="006662B3"/>
    <w:rsid w:val="00015CF6"/>
    <w:rsid w:val="0005159B"/>
    <w:rsid w:val="000938E7"/>
    <w:rsid w:val="000A2608"/>
    <w:rsid w:val="000D6829"/>
    <w:rsid w:val="0015133D"/>
    <w:rsid w:val="001B3E68"/>
    <w:rsid w:val="001C39F8"/>
    <w:rsid w:val="001E06F9"/>
    <w:rsid w:val="00200134"/>
    <w:rsid w:val="00202088"/>
    <w:rsid w:val="00251DFF"/>
    <w:rsid w:val="00271B94"/>
    <w:rsid w:val="002F5F19"/>
    <w:rsid w:val="00310100"/>
    <w:rsid w:val="00354EFF"/>
    <w:rsid w:val="00391FD7"/>
    <w:rsid w:val="003E19D3"/>
    <w:rsid w:val="0043110E"/>
    <w:rsid w:val="00437FC4"/>
    <w:rsid w:val="00441234"/>
    <w:rsid w:val="0049732A"/>
    <w:rsid w:val="004B034F"/>
    <w:rsid w:val="00507880"/>
    <w:rsid w:val="00531DBF"/>
    <w:rsid w:val="00556846"/>
    <w:rsid w:val="0056556B"/>
    <w:rsid w:val="00571749"/>
    <w:rsid w:val="0057307C"/>
    <w:rsid w:val="00584A7A"/>
    <w:rsid w:val="005C4F63"/>
    <w:rsid w:val="0065042F"/>
    <w:rsid w:val="006661DA"/>
    <w:rsid w:val="006662B3"/>
    <w:rsid w:val="00687384"/>
    <w:rsid w:val="006958D5"/>
    <w:rsid w:val="006A768E"/>
    <w:rsid w:val="006C5758"/>
    <w:rsid w:val="006D03A9"/>
    <w:rsid w:val="00716D10"/>
    <w:rsid w:val="00747F39"/>
    <w:rsid w:val="00754661"/>
    <w:rsid w:val="00760DA8"/>
    <w:rsid w:val="00765D28"/>
    <w:rsid w:val="00800228"/>
    <w:rsid w:val="00823937"/>
    <w:rsid w:val="00834724"/>
    <w:rsid w:val="00855F09"/>
    <w:rsid w:val="009302A4"/>
    <w:rsid w:val="009D02C3"/>
    <w:rsid w:val="009D6188"/>
    <w:rsid w:val="009E0632"/>
    <w:rsid w:val="009F4CFE"/>
    <w:rsid w:val="00A12FB3"/>
    <w:rsid w:val="00A42DFD"/>
    <w:rsid w:val="00A82C80"/>
    <w:rsid w:val="00AC66F7"/>
    <w:rsid w:val="00AF67EC"/>
    <w:rsid w:val="00B634F9"/>
    <w:rsid w:val="00B67753"/>
    <w:rsid w:val="00C13A69"/>
    <w:rsid w:val="00C212CA"/>
    <w:rsid w:val="00C36D2A"/>
    <w:rsid w:val="00CB4865"/>
    <w:rsid w:val="00D07C25"/>
    <w:rsid w:val="00D43950"/>
    <w:rsid w:val="00D672B0"/>
    <w:rsid w:val="00D7060B"/>
    <w:rsid w:val="00D744F8"/>
    <w:rsid w:val="00DA4B89"/>
    <w:rsid w:val="00DB1427"/>
    <w:rsid w:val="00E011A2"/>
    <w:rsid w:val="00E25DBC"/>
    <w:rsid w:val="00E67C2D"/>
    <w:rsid w:val="00E90831"/>
    <w:rsid w:val="00EA670C"/>
    <w:rsid w:val="00EA72D9"/>
    <w:rsid w:val="00EF3D60"/>
    <w:rsid w:val="00F123F2"/>
    <w:rsid w:val="00FD3B6C"/>
    <w:rsid w:val="00FF4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876BC"/>
  <w15:chartTrackingRefBased/>
  <w15:docId w15:val="{7145D823-E9AF-214A-8BF5-1B13AFE83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662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62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62B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958D5"/>
    <w:pPr>
      <w:ind w:left="720"/>
      <w:contextualSpacing/>
    </w:pPr>
  </w:style>
  <w:style w:type="paragraph" w:customStyle="1" w:styleId="Body">
    <w:name w:val="Body"/>
    <w:rsid w:val="006958D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44"/>
      <w:szCs w:val="44"/>
      <w:bdr w:val="nil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0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2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92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012343i.github.io/James-McGowan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james-mcgowan-903135167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James.mcgowan73@gmail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8645B2-3C06-47BE-B02A-EF63D116E3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562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McGowan</dc:creator>
  <cp:keywords/>
  <dc:description/>
  <cp:lastModifiedBy>James McGowan</cp:lastModifiedBy>
  <cp:revision>68</cp:revision>
  <dcterms:created xsi:type="dcterms:W3CDTF">2020-02-10T17:35:00Z</dcterms:created>
  <dcterms:modified xsi:type="dcterms:W3CDTF">2020-12-27T12:55:00Z</dcterms:modified>
</cp:coreProperties>
</file>